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455469" cy="253144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6710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6923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733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8370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2205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7363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73335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254438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85924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39690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87994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84531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90566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96101" cy="3262964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на Тарасова</dc:creator>
  <dc:language>ru-RU</dc:language>
  <cp:keywords/>
  <dcterms:created xsi:type="dcterms:W3CDTF">2024-03-09T11:18:30Z</dcterms:created>
  <dcterms:modified xsi:type="dcterms:W3CDTF">2024-03-09T11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